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6445B" w14:paraId="1FD87AA1" w14:textId="77777777" w:rsidTr="0036445B">
        <w:tc>
          <w:tcPr>
            <w:tcW w:w="3116" w:type="dxa"/>
            <w:shd w:val="clear" w:color="auto" w:fill="2F5496" w:themeFill="accent1" w:themeFillShade="BF"/>
          </w:tcPr>
          <w:p w14:paraId="576065E5" w14:textId="65E7D57E" w:rsidR="0036445B" w:rsidRDefault="0036445B">
            <w:r>
              <w:t>Participant:</w:t>
            </w:r>
          </w:p>
        </w:tc>
        <w:tc>
          <w:tcPr>
            <w:tcW w:w="3117" w:type="dxa"/>
            <w:shd w:val="clear" w:color="auto" w:fill="2F5496" w:themeFill="accent1" w:themeFillShade="BF"/>
          </w:tcPr>
          <w:p w14:paraId="2831E1E0" w14:textId="565EF4B5" w:rsidR="0036445B" w:rsidRDefault="0036445B">
            <w:r>
              <w:t>Vendor Name:</w:t>
            </w:r>
          </w:p>
        </w:tc>
        <w:tc>
          <w:tcPr>
            <w:tcW w:w="3117" w:type="dxa"/>
            <w:shd w:val="clear" w:color="auto" w:fill="2F5496" w:themeFill="accent1" w:themeFillShade="BF"/>
          </w:tcPr>
          <w:p w14:paraId="1CB3267E" w14:textId="7A4B77A2" w:rsidR="0036445B" w:rsidRDefault="0036445B">
            <w:r>
              <w:t>Contact Information:</w:t>
            </w:r>
          </w:p>
        </w:tc>
      </w:tr>
      <w:tr w:rsidR="0036445B" w14:paraId="4BF29113" w14:textId="77777777" w:rsidTr="00D51355">
        <w:trPr>
          <w:trHeight w:val="278"/>
        </w:trPr>
        <w:tc>
          <w:tcPr>
            <w:tcW w:w="3116" w:type="dxa"/>
          </w:tcPr>
          <w:p w14:paraId="4EE53792" w14:textId="603857FC" w:rsidR="0036445B" w:rsidRDefault="00A17639">
            <w:r>
              <w:rPr>
                <w:rFonts w:ascii="Segoe UI" w:hAnsi="Segoe UI" w:cs="Segoe UI"/>
                <w:sz w:val="21"/>
                <w:szCs w:val="21"/>
              </w:rPr>
              <w:t>George Anderson</w:t>
            </w:r>
          </w:p>
        </w:tc>
        <w:tc>
          <w:tcPr>
            <w:tcW w:w="3117" w:type="dxa"/>
          </w:tcPr>
          <w:p w14:paraId="4A91C803" w14:textId="2BB4AAAC" w:rsidR="0036445B" w:rsidRPr="00A231CB" w:rsidRDefault="001A005B">
            <w:r>
              <w:t>Flippo Construction</w:t>
            </w:r>
          </w:p>
        </w:tc>
        <w:tc>
          <w:tcPr>
            <w:tcW w:w="3117" w:type="dxa"/>
          </w:tcPr>
          <w:p w14:paraId="55B2EB1D" w14:textId="570AF52E" w:rsidR="0036445B" w:rsidRDefault="0036445B"/>
        </w:tc>
      </w:tr>
      <w:tr w:rsidR="0036445B" w14:paraId="7B574098" w14:textId="77777777" w:rsidTr="0036445B">
        <w:tc>
          <w:tcPr>
            <w:tcW w:w="3116" w:type="dxa"/>
          </w:tcPr>
          <w:p w14:paraId="33B46211" w14:textId="4420DADF" w:rsidR="0036445B" w:rsidRDefault="001A005B">
            <w:r>
              <w:t>Sharon Dusza</w:t>
            </w:r>
          </w:p>
        </w:tc>
        <w:tc>
          <w:tcPr>
            <w:tcW w:w="3117" w:type="dxa"/>
          </w:tcPr>
          <w:p w14:paraId="2A22E9B0" w14:textId="379728DD" w:rsidR="0036445B" w:rsidRPr="00A231CB" w:rsidRDefault="001A005B">
            <w:pPr>
              <w:rPr>
                <w:b/>
                <w:bCs/>
              </w:rPr>
            </w:pPr>
            <w:r>
              <w:rPr>
                <w:b/>
                <w:bCs/>
              </w:rPr>
              <w:t>Rink</w:t>
            </w:r>
            <w:r w:rsidR="00713011">
              <w:rPr>
                <w:b/>
                <w:bCs/>
              </w:rPr>
              <w:t>er Design Associates</w:t>
            </w:r>
          </w:p>
        </w:tc>
        <w:tc>
          <w:tcPr>
            <w:tcW w:w="3117" w:type="dxa"/>
          </w:tcPr>
          <w:p w14:paraId="186BD1AB" w14:textId="77777777" w:rsidR="0036445B" w:rsidRDefault="0036445B"/>
        </w:tc>
      </w:tr>
      <w:tr w:rsidR="0036445B" w14:paraId="01BA6E65" w14:textId="77777777" w:rsidTr="0036445B">
        <w:tc>
          <w:tcPr>
            <w:tcW w:w="3116" w:type="dxa"/>
          </w:tcPr>
          <w:p w14:paraId="5D55FF41" w14:textId="43A471E0" w:rsidR="0036445B" w:rsidRDefault="00713011">
            <w:r>
              <w:t>Lou Peon</w:t>
            </w:r>
          </w:p>
        </w:tc>
        <w:tc>
          <w:tcPr>
            <w:tcW w:w="3117" w:type="dxa"/>
          </w:tcPr>
          <w:p w14:paraId="472E3A27" w14:textId="5641FAFD" w:rsidR="0036445B" w:rsidRPr="00A231CB" w:rsidRDefault="00713011">
            <w:pPr>
              <w:rPr>
                <w:b/>
                <w:bCs/>
              </w:rPr>
            </w:pPr>
            <w:r>
              <w:rPr>
                <w:b/>
                <w:bCs/>
              </w:rPr>
              <w:t>Core &amp; Main</w:t>
            </w:r>
          </w:p>
        </w:tc>
        <w:tc>
          <w:tcPr>
            <w:tcW w:w="3117" w:type="dxa"/>
          </w:tcPr>
          <w:p w14:paraId="5379C654" w14:textId="3DB1CB27" w:rsidR="0036445B" w:rsidRDefault="0036445B"/>
        </w:tc>
      </w:tr>
      <w:tr w:rsidR="0036445B" w14:paraId="14387541" w14:textId="77777777" w:rsidTr="0036445B">
        <w:tc>
          <w:tcPr>
            <w:tcW w:w="3116" w:type="dxa"/>
          </w:tcPr>
          <w:p w14:paraId="6829BF0D" w14:textId="47411B43" w:rsidR="0036445B" w:rsidRDefault="00713011">
            <w:r>
              <w:t xml:space="preserve">Tim </w:t>
            </w:r>
            <w:r w:rsidR="00335C67">
              <w:t>Freeland</w:t>
            </w:r>
          </w:p>
        </w:tc>
        <w:tc>
          <w:tcPr>
            <w:tcW w:w="3117" w:type="dxa"/>
          </w:tcPr>
          <w:p w14:paraId="249355EE" w14:textId="21C226FF" w:rsidR="0036445B" w:rsidRPr="00A231CB" w:rsidRDefault="00335C6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RDA Construction </w:t>
            </w:r>
          </w:p>
        </w:tc>
        <w:tc>
          <w:tcPr>
            <w:tcW w:w="3117" w:type="dxa"/>
          </w:tcPr>
          <w:p w14:paraId="43544DC6" w14:textId="5F07A0FE" w:rsidR="0036445B" w:rsidRDefault="0036445B"/>
        </w:tc>
      </w:tr>
      <w:tr w:rsidR="0036445B" w14:paraId="46CA38AB" w14:textId="77777777" w:rsidTr="0036445B">
        <w:tc>
          <w:tcPr>
            <w:tcW w:w="3116" w:type="dxa"/>
          </w:tcPr>
          <w:p w14:paraId="54F70DA9" w14:textId="00A5CD61" w:rsidR="0036445B" w:rsidRDefault="00335C67">
            <w:r>
              <w:t>Must</w:t>
            </w:r>
            <w:r w:rsidR="00160227">
              <w:t xml:space="preserve">afa Poyan </w:t>
            </w:r>
          </w:p>
        </w:tc>
        <w:tc>
          <w:tcPr>
            <w:tcW w:w="3117" w:type="dxa"/>
          </w:tcPr>
          <w:p w14:paraId="24D3FE70" w14:textId="3DDC1125" w:rsidR="0036445B" w:rsidRPr="00A231CB" w:rsidRDefault="009E6E2F">
            <w:pPr>
              <w:rPr>
                <w:b/>
                <w:bCs/>
              </w:rPr>
            </w:pPr>
            <w:r>
              <w:rPr>
                <w:b/>
                <w:bCs/>
              </w:rPr>
              <w:t>RDA Construction</w:t>
            </w:r>
          </w:p>
        </w:tc>
        <w:tc>
          <w:tcPr>
            <w:tcW w:w="3117" w:type="dxa"/>
          </w:tcPr>
          <w:p w14:paraId="73D4D3B2" w14:textId="2E99F7F8" w:rsidR="0036445B" w:rsidRDefault="0036445B"/>
        </w:tc>
      </w:tr>
      <w:tr w:rsidR="0036445B" w14:paraId="27EFB5FF" w14:textId="77777777" w:rsidTr="0036445B">
        <w:tc>
          <w:tcPr>
            <w:tcW w:w="3116" w:type="dxa"/>
          </w:tcPr>
          <w:p w14:paraId="56ECCC44" w14:textId="791ADEFB" w:rsidR="0036445B" w:rsidRDefault="009E6E2F">
            <w:r>
              <w:t>Eric Tyler</w:t>
            </w:r>
          </w:p>
        </w:tc>
        <w:tc>
          <w:tcPr>
            <w:tcW w:w="3117" w:type="dxa"/>
          </w:tcPr>
          <w:p w14:paraId="556525DE" w14:textId="6673C5FC" w:rsidR="0036445B" w:rsidRPr="00A231CB" w:rsidRDefault="00F9280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H2o </w:t>
            </w:r>
            <w:proofErr w:type="spellStart"/>
            <w:r>
              <w:rPr>
                <w:b/>
                <w:bCs/>
              </w:rPr>
              <w:t>Pipew</w:t>
            </w:r>
            <w:r w:rsidR="006863CB">
              <w:rPr>
                <w:b/>
                <w:bCs/>
              </w:rPr>
              <w:t>o</w:t>
            </w:r>
            <w:r>
              <w:rPr>
                <w:b/>
                <w:bCs/>
              </w:rPr>
              <w:t>rks</w:t>
            </w:r>
            <w:proofErr w:type="spellEnd"/>
          </w:p>
        </w:tc>
        <w:tc>
          <w:tcPr>
            <w:tcW w:w="3117" w:type="dxa"/>
          </w:tcPr>
          <w:p w14:paraId="246A9555" w14:textId="10634BC5" w:rsidR="0036445B" w:rsidRPr="00F92807" w:rsidRDefault="00F92807" w:rsidP="00F92807">
            <w:pPr>
              <w:spacing w:before="100" w:beforeAutospacing="1" w:after="100" w:afterAutospacing="1"/>
              <w:rPr>
                <w:rFonts w:ascii="Segoe UI" w:hAnsi="Segoe UI" w:cs="Segoe UI"/>
                <w:sz w:val="21"/>
                <w:szCs w:val="21"/>
              </w:rPr>
            </w:pPr>
            <w:hyperlink r:id="rId9" w:tgtFrame="_blank" w:tooltip="mailto:eric@h2opipeworks.com" w:history="1">
              <w:r>
                <w:rPr>
                  <w:rStyle w:val="Hyperlink"/>
                  <w:rFonts w:ascii="Segoe UI" w:hAnsi="Segoe UI" w:cs="Segoe UI"/>
                  <w:color w:val="0000FF"/>
                  <w:sz w:val="21"/>
                  <w:szCs w:val="21"/>
                </w:rPr>
                <w:t>eric@h2opipeworks.com</w:t>
              </w:r>
            </w:hyperlink>
          </w:p>
        </w:tc>
      </w:tr>
      <w:tr w:rsidR="0036445B" w14:paraId="2880FA82" w14:textId="77777777" w:rsidTr="0036445B">
        <w:tc>
          <w:tcPr>
            <w:tcW w:w="3116" w:type="dxa"/>
          </w:tcPr>
          <w:p w14:paraId="3225C27E" w14:textId="1A2A67ED" w:rsidR="0036445B" w:rsidRDefault="006863CB">
            <w:r>
              <w:t>Bryan Gwyn</w:t>
            </w:r>
          </w:p>
        </w:tc>
        <w:tc>
          <w:tcPr>
            <w:tcW w:w="3117" w:type="dxa"/>
          </w:tcPr>
          <w:p w14:paraId="6DA320DB" w14:textId="53868038" w:rsidR="0036445B" w:rsidRPr="00A231CB" w:rsidRDefault="006863CB">
            <w:pPr>
              <w:rPr>
                <w:b/>
                <w:bCs/>
              </w:rPr>
            </w:pPr>
            <w:r>
              <w:rPr>
                <w:b/>
                <w:bCs/>
              </w:rPr>
              <w:t>Bus</w:t>
            </w:r>
            <w:r w:rsidR="00A26E38">
              <w:rPr>
                <w:b/>
                <w:bCs/>
              </w:rPr>
              <w:t>hong Constructing</w:t>
            </w:r>
          </w:p>
        </w:tc>
        <w:tc>
          <w:tcPr>
            <w:tcW w:w="3117" w:type="dxa"/>
          </w:tcPr>
          <w:p w14:paraId="26305D88" w14:textId="77777777" w:rsidR="0036445B" w:rsidRDefault="0036445B"/>
        </w:tc>
      </w:tr>
      <w:tr w:rsidR="0036445B" w14:paraId="4C13A108" w14:textId="77777777" w:rsidTr="0036445B">
        <w:tc>
          <w:tcPr>
            <w:tcW w:w="3116" w:type="dxa"/>
          </w:tcPr>
          <w:p w14:paraId="7717075E" w14:textId="588BCFA6" w:rsidR="0036445B" w:rsidRPr="0036445B" w:rsidRDefault="0036445B" w:rsidP="0036445B">
            <w:pPr>
              <w:rPr>
                <w:rFonts w:ascii="Segoe UI" w:eastAsia="Times New Roman" w:hAnsi="Segoe UI" w:cs="Segoe UI"/>
                <w:sz w:val="21"/>
                <w:szCs w:val="21"/>
              </w:rPr>
            </w:pPr>
          </w:p>
        </w:tc>
        <w:tc>
          <w:tcPr>
            <w:tcW w:w="3117" w:type="dxa"/>
          </w:tcPr>
          <w:p w14:paraId="49829F8D" w14:textId="6B4BCDCD" w:rsidR="0036445B" w:rsidRPr="00A231CB" w:rsidRDefault="0036445B">
            <w:pPr>
              <w:rPr>
                <w:b/>
                <w:bCs/>
              </w:rPr>
            </w:pPr>
          </w:p>
        </w:tc>
        <w:tc>
          <w:tcPr>
            <w:tcW w:w="3117" w:type="dxa"/>
          </w:tcPr>
          <w:p w14:paraId="332FCE8C" w14:textId="77777777" w:rsidR="0036445B" w:rsidRDefault="0036445B"/>
        </w:tc>
      </w:tr>
      <w:tr w:rsidR="0036445B" w14:paraId="46E4293C" w14:textId="77777777" w:rsidTr="0036445B">
        <w:tc>
          <w:tcPr>
            <w:tcW w:w="3116" w:type="dxa"/>
          </w:tcPr>
          <w:p w14:paraId="28159762" w14:textId="736A8561" w:rsidR="0036445B" w:rsidRDefault="0036445B"/>
        </w:tc>
        <w:tc>
          <w:tcPr>
            <w:tcW w:w="3117" w:type="dxa"/>
          </w:tcPr>
          <w:p w14:paraId="5F5D5E85" w14:textId="0DE6D37B" w:rsidR="0036445B" w:rsidRPr="00A231CB" w:rsidRDefault="0036445B">
            <w:pPr>
              <w:rPr>
                <w:b/>
                <w:bCs/>
              </w:rPr>
            </w:pPr>
          </w:p>
        </w:tc>
        <w:tc>
          <w:tcPr>
            <w:tcW w:w="3117" w:type="dxa"/>
          </w:tcPr>
          <w:p w14:paraId="1BFFFEF1" w14:textId="55648FA0" w:rsidR="0036445B" w:rsidRDefault="0036445B"/>
        </w:tc>
      </w:tr>
      <w:tr w:rsidR="0036445B" w14:paraId="1CDB5B15" w14:textId="77777777" w:rsidTr="0036445B">
        <w:tc>
          <w:tcPr>
            <w:tcW w:w="3116" w:type="dxa"/>
          </w:tcPr>
          <w:p w14:paraId="3A0EB9CA" w14:textId="762B3A5A" w:rsidR="0036445B" w:rsidRDefault="0036445B"/>
        </w:tc>
        <w:tc>
          <w:tcPr>
            <w:tcW w:w="3117" w:type="dxa"/>
          </w:tcPr>
          <w:p w14:paraId="61FA4FCD" w14:textId="73DC5BF2" w:rsidR="0036445B" w:rsidRPr="00A231CB" w:rsidRDefault="0036445B">
            <w:pPr>
              <w:rPr>
                <w:b/>
                <w:bCs/>
              </w:rPr>
            </w:pPr>
          </w:p>
        </w:tc>
        <w:tc>
          <w:tcPr>
            <w:tcW w:w="3117" w:type="dxa"/>
          </w:tcPr>
          <w:p w14:paraId="5AD44802" w14:textId="67C04003" w:rsidR="0036445B" w:rsidRDefault="0036445B"/>
        </w:tc>
      </w:tr>
      <w:tr w:rsidR="0036445B" w14:paraId="718848B2" w14:textId="77777777" w:rsidTr="0036445B">
        <w:tc>
          <w:tcPr>
            <w:tcW w:w="3116" w:type="dxa"/>
          </w:tcPr>
          <w:p w14:paraId="2641ECC1" w14:textId="14756187" w:rsidR="0036445B" w:rsidRDefault="0036445B"/>
        </w:tc>
        <w:tc>
          <w:tcPr>
            <w:tcW w:w="3117" w:type="dxa"/>
          </w:tcPr>
          <w:p w14:paraId="4A245D76" w14:textId="029A4882" w:rsidR="0036445B" w:rsidRPr="00A231CB" w:rsidRDefault="0036445B">
            <w:pPr>
              <w:rPr>
                <w:b/>
                <w:bCs/>
              </w:rPr>
            </w:pPr>
          </w:p>
        </w:tc>
        <w:tc>
          <w:tcPr>
            <w:tcW w:w="3117" w:type="dxa"/>
          </w:tcPr>
          <w:p w14:paraId="70225E4B" w14:textId="77777777" w:rsidR="0036445B" w:rsidRDefault="0036445B"/>
        </w:tc>
      </w:tr>
      <w:tr w:rsidR="0036445B" w14:paraId="57237826" w14:textId="77777777" w:rsidTr="0036445B">
        <w:tc>
          <w:tcPr>
            <w:tcW w:w="3116" w:type="dxa"/>
          </w:tcPr>
          <w:p w14:paraId="1459D2C5" w14:textId="1746DC12" w:rsidR="0036445B" w:rsidRDefault="0036445B"/>
        </w:tc>
        <w:tc>
          <w:tcPr>
            <w:tcW w:w="3117" w:type="dxa"/>
          </w:tcPr>
          <w:p w14:paraId="54F79E04" w14:textId="4831BECC" w:rsidR="0036445B" w:rsidRPr="00A231CB" w:rsidRDefault="0036445B">
            <w:pPr>
              <w:rPr>
                <w:b/>
                <w:bCs/>
              </w:rPr>
            </w:pPr>
          </w:p>
        </w:tc>
        <w:tc>
          <w:tcPr>
            <w:tcW w:w="3117" w:type="dxa"/>
          </w:tcPr>
          <w:p w14:paraId="3A75E01C" w14:textId="7F847347" w:rsidR="0036445B" w:rsidRDefault="0036445B"/>
        </w:tc>
      </w:tr>
      <w:tr w:rsidR="0036445B" w14:paraId="005CFBEE" w14:textId="77777777" w:rsidTr="0036445B">
        <w:tc>
          <w:tcPr>
            <w:tcW w:w="3116" w:type="dxa"/>
          </w:tcPr>
          <w:p w14:paraId="06C52BD1" w14:textId="222F9A80" w:rsidR="0036445B" w:rsidRDefault="0036445B"/>
        </w:tc>
        <w:tc>
          <w:tcPr>
            <w:tcW w:w="3117" w:type="dxa"/>
          </w:tcPr>
          <w:p w14:paraId="552E9484" w14:textId="191B5251" w:rsidR="0036445B" w:rsidRPr="00A231CB" w:rsidRDefault="0036445B">
            <w:pPr>
              <w:rPr>
                <w:b/>
                <w:bCs/>
              </w:rPr>
            </w:pPr>
          </w:p>
        </w:tc>
        <w:tc>
          <w:tcPr>
            <w:tcW w:w="3117" w:type="dxa"/>
          </w:tcPr>
          <w:p w14:paraId="77047081" w14:textId="77777777" w:rsidR="0036445B" w:rsidRDefault="0036445B"/>
        </w:tc>
      </w:tr>
      <w:tr w:rsidR="0036445B" w14:paraId="78BC80EB" w14:textId="77777777" w:rsidTr="0036445B">
        <w:tc>
          <w:tcPr>
            <w:tcW w:w="3116" w:type="dxa"/>
          </w:tcPr>
          <w:p w14:paraId="0A397EB4" w14:textId="6EC8A35A" w:rsidR="0036445B" w:rsidRDefault="0036445B"/>
        </w:tc>
        <w:tc>
          <w:tcPr>
            <w:tcW w:w="3117" w:type="dxa"/>
          </w:tcPr>
          <w:p w14:paraId="5ABE7D6E" w14:textId="066CDB07" w:rsidR="0036445B" w:rsidRPr="00A231CB" w:rsidRDefault="0036445B">
            <w:pPr>
              <w:rPr>
                <w:b/>
                <w:bCs/>
              </w:rPr>
            </w:pPr>
          </w:p>
        </w:tc>
        <w:tc>
          <w:tcPr>
            <w:tcW w:w="3117" w:type="dxa"/>
          </w:tcPr>
          <w:p w14:paraId="58DEDC76" w14:textId="77777777" w:rsidR="0036445B" w:rsidRDefault="0036445B"/>
        </w:tc>
      </w:tr>
      <w:tr w:rsidR="0036445B" w14:paraId="14F6D461" w14:textId="77777777" w:rsidTr="0036445B">
        <w:tc>
          <w:tcPr>
            <w:tcW w:w="3116" w:type="dxa"/>
          </w:tcPr>
          <w:p w14:paraId="72AAA058" w14:textId="110458A0" w:rsidR="0036445B" w:rsidRDefault="0036445B"/>
        </w:tc>
        <w:tc>
          <w:tcPr>
            <w:tcW w:w="3117" w:type="dxa"/>
          </w:tcPr>
          <w:p w14:paraId="16D63C3E" w14:textId="6F46B3CE" w:rsidR="0036445B" w:rsidRPr="00A231CB" w:rsidRDefault="0036445B">
            <w:pPr>
              <w:rPr>
                <w:b/>
                <w:bCs/>
              </w:rPr>
            </w:pPr>
          </w:p>
        </w:tc>
        <w:tc>
          <w:tcPr>
            <w:tcW w:w="3117" w:type="dxa"/>
          </w:tcPr>
          <w:p w14:paraId="33D1DC22" w14:textId="77777777" w:rsidR="0036445B" w:rsidRDefault="0036445B"/>
        </w:tc>
      </w:tr>
      <w:tr w:rsidR="0036445B" w14:paraId="2397365E" w14:textId="77777777" w:rsidTr="0036445B">
        <w:tc>
          <w:tcPr>
            <w:tcW w:w="3116" w:type="dxa"/>
          </w:tcPr>
          <w:p w14:paraId="5C3E406A" w14:textId="2E085728" w:rsidR="0036445B" w:rsidRDefault="0036445B"/>
        </w:tc>
        <w:tc>
          <w:tcPr>
            <w:tcW w:w="3117" w:type="dxa"/>
          </w:tcPr>
          <w:p w14:paraId="5B39FEAB" w14:textId="4F46EEDF" w:rsidR="0036445B" w:rsidRPr="00A231CB" w:rsidRDefault="0036445B">
            <w:pPr>
              <w:rPr>
                <w:b/>
                <w:bCs/>
              </w:rPr>
            </w:pPr>
          </w:p>
        </w:tc>
        <w:tc>
          <w:tcPr>
            <w:tcW w:w="3117" w:type="dxa"/>
          </w:tcPr>
          <w:p w14:paraId="5AEBCFFE" w14:textId="77777777" w:rsidR="0036445B" w:rsidRDefault="0036445B"/>
        </w:tc>
      </w:tr>
      <w:tr w:rsidR="0036445B" w14:paraId="1F4B0178" w14:textId="77777777" w:rsidTr="0036445B">
        <w:tc>
          <w:tcPr>
            <w:tcW w:w="3116" w:type="dxa"/>
          </w:tcPr>
          <w:p w14:paraId="7B0D679F" w14:textId="1C6D7403" w:rsidR="0036445B" w:rsidRDefault="0036445B"/>
        </w:tc>
        <w:tc>
          <w:tcPr>
            <w:tcW w:w="3117" w:type="dxa"/>
          </w:tcPr>
          <w:p w14:paraId="4C4D36CC" w14:textId="433B26A9" w:rsidR="0036445B" w:rsidRPr="00A231CB" w:rsidRDefault="0036445B">
            <w:pPr>
              <w:rPr>
                <w:b/>
                <w:bCs/>
              </w:rPr>
            </w:pPr>
          </w:p>
        </w:tc>
        <w:tc>
          <w:tcPr>
            <w:tcW w:w="3117" w:type="dxa"/>
          </w:tcPr>
          <w:p w14:paraId="493C09A6" w14:textId="77777777" w:rsidR="0036445B" w:rsidRDefault="0036445B"/>
        </w:tc>
      </w:tr>
      <w:tr w:rsidR="0036445B" w14:paraId="15D09359" w14:textId="77777777" w:rsidTr="0036445B">
        <w:tc>
          <w:tcPr>
            <w:tcW w:w="3116" w:type="dxa"/>
          </w:tcPr>
          <w:p w14:paraId="1B841C1B" w14:textId="6D637ADD" w:rsidR="0036445B" w:rsidRDefault="0036445B"/>
        </w:tc>
        <w:tc>
          <w:tcPr>
            <w:tcW w:w="3117" w:type="dxa"/>
          </w:tcPr>
          <w:p w14:paraId="36370489" w14:textId="56061AB3" w:rsidR="0036445B" w:rsidRPr="00A231CB" w:rsidRDefault="0036445B">
            <w:pPr>
              <w:rPr>
                <w:b/>
                <w:bCs/>
              </w:rPr>
            </w:pPr>
          </w:p>
        </w:tc>
        <w:tc>
          <w:tcPr>
            <w:tcW w:w="3117" w:type="dxa"/>
          </w:tcPr>
          <w:p w14:paraId="77B5D59B" w14:textId="77777777" w:rsidR="0036445B" w:rsidRDefault="0036445B"/>
        </w:tc>
      </w:tr>
      <w:tr w:rsidR="0036445B" w14:paraId="0C37A694" w14:textId="77777777" w:rsidTr="0036445B">
        <w:tc>
          <w:tcPr>
            <w:tcW w:w="3116" w:type="dxa"/>
          </w:tcPr>
          <w:p w14:paraId="7DB17081" w14:textId="4FA0F853" w:rsidR="0036445B" w:rsidRDefault="0036445B"/>
        </w:tc>
        <w:tc>
          <w:tcPr>
            <w:tcW w:w="3117" w:type="dxa"/>
          </w:tcPr>
          <w:p w14:paraId="1B360764" w14:textId="6E769384" w:rsidR="0036445B" w:rsidRPr="00A231CB" w:rsidRDefault="0036445B">
            <w:pPr>
              <w:rPr>
                <w:b/>
                <w:bCs/>
              </w:rPr>
            </w:pPr>
          </w:p>
        </w:tc>
        <w:tc>
          <w:tcPr>
            <w:tcW w:w="3117" w:type="dxa"/>
          </w:tcPr>
          <w:p w14:paraId="02C64AFE" w14:textId="77777777" w:rsidR="0036445B" w:rsidRDefault="0036445B"/>
        </w:tc>
      </w:tr>
      <w:tr w:rsidR="00A231CB" w14:paraId="543BD995" w14:textId="77777777" w:rsidTr="0036445B">
        <w:tc>
          <w:tcPr>
            <w:tcW w:w="3116" w:type="dxa"/>
          </w:tcPr>
          <w:p w14:paraId="758F3536" w14:textId="7BFA627B" w:rsidR="00A231CB" w:rsidRDefault="00A231CB">
            <w:pPr>
              <w:rPr>
                <w:rStyle w:val="ui-provider"/>
              </w:rPr>
            </w:pPr>
          </w:p>
        </w:tc>
        <w:tc>
          <w:tcPr>
            <w:tcW w:w="3117" w:type="dxa"/>
          </w:tcPr>
          <w:p w14:paraId="11F95633" w14:textId="2E89906E" w:rsidR="00A231CB" w:rsidRPr="00A231CB" w:rsidRDefault="00A231CB">
            <w:pPr>
              <w:rPr>
                <w:rStyle w:val="ui-provider"/>
                <w:b/>
                <w:bCs/>
              </w:rPr>
            </w:pPr>
          </w:p>
        </w:tc>
        <w:tc>
          <w:tcPr>
            <w:tcW w:w="3117" w:type="dxa"/>
          </w:tcPr>
          <w:p w14:paraId="256CA67D" w14:textId="77777777" w:rsidR="00A231CB" w:rsidRDefault="00A231CB"/>
        </w:tc>
      </w:tr>
      <w:tr w:rsidR="00A231CB" w14:paraId="4E60BEC7" w14:textId="77777777" w:rsidTr="0036445B">
        <w:tc>
          <w:tcPr>
            <w:tcW w:w="3116" w:type="dxa"/>
          </w:tcPr>
          <w:p w14:paraId="2E9B0F6C" w14:textId="07F5CE5C" w:rsidR="00A231CB" w:rsidRDefault="00A231CB">
            <w:pPr>
              <w:rPr>
                <w:rStyle w:val="ui-provider"/>
              </w:rPr>
            </w:pPr>
          </w:p>
        </w:tc>
        <w:tc>
          <w:tcPr>
            <w:tcW w:w="3117" w:type="dxa"/>
          </w:tcPr>
          <w:p w14:paraId="0DAB8033" w14:textId="6E40299E" w:rsidR="00A231CB" w:rsidRPr="00A231CB" w:rsidRDefault="00A231CB">
            <w:pPr>
              <w:rPr>
                <w:rStyle w:val="ui-provider"/>
                <w:b/>
                <w:bCs/>
              </w:rPr>
            </w:pPr>
          </w:p>
        </w:tc>
        <w:tc>
          <w:tcPr>
            <w:tcW w:w="3117" w:type="dxa"/>
          </w:tcPr>
          <w:p w14:paraId="0761CF77" w14:textId="77777777" w:rsidR="00A231CB" w:rsidRDefault="00A231CB"/>
        </w:tc>
      </w:tr>
      <w:tr w:rsidR="00A231CB" w14:paraId="0C10CED8" w14:textId="77777777" w:rsidTr="0036445B">
        <w:tc>
          <w:tcPr>
            <w:tcW w:w="3116" w:type="dxa"/>
          </w:tcPr>
          <w:p w14:paraId="61BB9E56" w14:textId="14FB4E41" w:rsidR="00A231CB" w:rsidRDefault="00A231CB">
            <w:pPr>
              <w:rPr>
                <w:rStyle w:val="ui-provider"/>
              </w:rPr>
            </w:pPr>
          </w:p>
        </w:tc>
        <w:tc>
          <w:tcPr>
            <w:tcW w:w="3117" w:type="dxa"/>
          </w:tcPr>
          <w:p w14:paraId="75B63283" w14:textId="5FDE4D16" w:rsidR="00A231CB" w:rsidRPr="00A231CB" w:rsidRDefault="00A231CB">
            <w:pPr>
              <w:rPr>
                <w:rStyle w:val="ui-provider"/>
                <w:b/>
                <w:bCs/>
              </w:rPr>
            </w:pPr>
          </w:p>
        </w:tc>
        <w:tc>
          <w:tcPr>
            <w:tcW w:w="3117" w:type="dxa"/>
          </w:tcPr>
          <w:p w14:paraId="69BCD3A8" w14:textId="77777777" w:rsidR="00A231CB" w:rsidRDefault="00A231CB"/>
        </w:tc>
      </w:tr>
      <w:tr w:rsidR="00A231CB" w14:paraId="2D084F62" w14:textId="77777777" w:rsidTr="0036445B">
        <w:tc>
          <w:tcPr>
            <w:tcW w:w="3116" w:type="dxa"/>
          </w:tcPr>
          <w:p w14:paraId="27BC04FD" w14:textId="32BCEDCB" w:rsidR="00A231CB" w:rsidRDefault="00A231CB">
            <w:pPr>
              <w:rPr>
                <w:rStyle w:val="ui-provider"/>
              </w:rPr>
            </w:pPr>
          </w:p>
        </w:tc>
        <w:tc>
          <w:tcPr>
            <w:tcW w:w="3117" w:type="dxa"/>
          </w:tcPr>
          <w:p w14:paraId="7318192D" w14:textId="24C2CA79" w:rsidR="00A231CB" w:rsidRPr="00A231CB" w:rsidRDefault="00A231CB">
            <w:pPr>
              <w:rPr>
                <w:rStyle w:val="ui-provider"/>
                <w:b/>
                <w:bCs/>
              </w:rPr>
            </w:pPr>
          </w:p>
        </w:tc>
        <w:tc>
          <w:tcPr>
            <w:tcW w:w="3117" w:type="dxa"/>
          </w:tcPr>
          <w:p w14:paraId="7E8AC72F" w14:textId="77777777" w:rsidR="00A231CB" w:rsidRDefault="00A231CB"/>
        </w:tc>
      </w:tr>
      <w:tr w:rsidR="00A231CB" w14:paraId="257E15AA" w14:textId="77777777" w:rsidTr="00D51355">
        <w:trPr>
          <w:trHeight w:val="296"/>
        </w:trPr>
        <w:tc>
          <w:tcPr>
            <w:tcW w:w="3116" w:type="dxa"/>
          </w:tcPr>
          <w:p w14:paraId="74B839FD" w14:textId="378FDA9F" w:rsidR="00A231CB" w:rsidRDefault="00A231CB">
            <w:pPr>
              <w:rPr>
                <w:rStyle w:val="ui-provider"/>
              </w:rPr>
            </w:pPr>
          </w:p>
        </w:tc>
        <w:tc>
          <w:tcPr>
            <w:tcW w:w="3117" w:type="dxa"/>
          </w:tcPr>
          <w:p w14:paraId="5A95A495" w14:textId="257C95E9" w:rsidR="00A231CB" w:rsidRPr="00A231CB" w:rsidRDefault="00A231CB">
            <w:pPr>
              <w:rPr>
                <w:rStyle w:val="ui-provider"/>
                <w:b/>
                <w:bCs/>
              </w:rPr>
            </w:pPr>
          </w:p>
        </w:tc>
        <w:tc>
          <w:tcPr>
            <w:tcW w:w="3117" w:type="dxa"/>
          </w:tcPr>
          <w:p w14:paraId="39D7C3C4" w14:textId="77777777" w:rsidR="00A231CB" w:rsidRDefault="00A231CB"/>
        </w:tc>
      </w:tr>
    </w:tbl>
    <w:p w14:paraId="4B9E6EA2" w14:textId="3F03B63D" w:rsidR="00FC3A34" w:rsidRDefault="00FC3A34" w:rsidP="00FC3A34"/>
    <w:sectPr w:rsidR="00FC3A34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E039E4" w14:textId="77777777" w:rsidR="009D6F9C" w:rsidRDefault="009D6F9C" w:rsidP="0036445B">
      <w:pPr>
        <w:spacing w:after="0" w:line="240" w:lineRule="auto"/>
      </w:pPr>
      <w:r>
        <w:separator/>
      </w:r>
    </w:p>
  </w:endnote>
  <w:endnote w:type="continuationSeparator" w:id="0">
    <w:p w14:paraId="654CE93B" w14:textId="77777777" w:rsidR="009D6F9C" w:rsidRDefault="009D6F9C" w:rsidP="003644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934A62" w14:textId="77777777" w:rsidR="009D6F9C" w:rsidRDefault="009D6F9C" w:rsidP="0036445B">
      <w:pPr>
        <w:spacing w:after="0" w:line="240" w:lineRule="auto"/>
      </w:pPr>
      <w:r>
        <w:separator/>
      </w:r>
    </w:p>
  </w:footnote>
  <w:footnote w:type="continuationSeparator" w:id="0">
    <w:p w14:paraId="10070A67" w14:textId="77777777" w:rsidR="009D6F9C" w:rsidRDefault="009D6F9C" w:rsidP="003644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D5EE32" w14:textId="385EAC82" w:rsidR="0036445B" w:rsidRDefault="0036445B">
    <w:pPr>
      <w:pStyle w:val="Header"/>
    </w:pPr>
    <w:r>
      <w:rPr>
        <w:noProof/>
      </w:rPr>
      <w:drawing>
        <wp:inline distT="0" distB="0" distL="0" distR="0" wp14:anchorId="3609A19E" wp14:editId="5C174EC2">
          <wp:extent cx="5943600" cy="1528445"/>
          <wp:effectExtent l="0" t="0" r="0" b="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WW Logo_PWW Horizontal Full Color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84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Pre Bid Meeting </w:t>
    </w:r>
    <w:r w:rsidR="00051E7E">
      <w:t xml:space="preserve">January </w:t>
    </w:r>
    <w:r w:rsidR="009E3018">
      <w:t>6</w:t>
    </w:r>
    <w:r>
      <w:t xml:space="preserve">, </w:t>
    </w:r>
    <w:proofErr w:type="gramStart"/>
    <w:r>
      <w:t>202</w:t>
    </w:r>
    <w:r w:rsidR="009E3018">
      <w:t>6</w:t>
    </w:r>
    <w:proofErr w:type="gramEnd"/>
    <w:r>
      <w:t xml:space="preserve"> 10:00 am SA-</w:t>
    </w:r>
    <w:r w:rsidR="00AD7FB6">
      <w:t>2</w:t>
    </w:r>
    <w:r w:rsidR="009E3018">
      <w:t>613</w:t>
    </w:r>
    <w:r>
      <w:t xml:space="preserve"> List of Attendees: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GxsDC2sDC3MDQzNDJW0lEKTi0uzszPAykwqQUArziAUSwAAAA="/>
  </w:docVars>
  <w:rsids>
    <w:rsidRoot w:val="0036445B"/>
    <w:rsid w:val="00051E7E"/>
    <w:rsid w:val="000E0E8E"/>
    <w:rsid w:val="00160227"/>
    <w:rsid w:val="00196AF1"/>
    <w:rsid w:val="001A005B"/>
    <w:rsid w:val="001D583C"/>
    <w:rsid w:val="00335C67"/>
    <w:rsid w:val="0036445B"/>
    <w:rsid w:val="0050668D"/>
    <w:rsid w:val="006526CB"/>
    <w:rsid w:val="006863CB"/>
    <w:rsid w:val="00713011"/>
    <w:rsid w:val="00884048"/>
    <w:rsid w:val="009D6F9C"/>
    <w:rsid w:val="009E3018"/>
    <w:rsid w:val="009E4544"/>
    <w:rsid w:val="009E6E2F"/>
    <w:rsid w:val="00A17639"/>
    <w:rsid w:val="00A231CB"/>
    <w:rsid w:val="00A26E38"/>
    <w:rsid w:val="00AD7FB6"/>
    <w:rsid w:val="00B8008F"/>
    <w:rsid w:val="00B92EF9"/>
    <w:rsid w:val="00CB2D5F"/>
    <w:rsid w:val="00CF487D"/>
    <w:rsid w:val="00D51355"/>
    <w:rsid w:val="00F63219"/>
    <w:rsid w:val="00F64130"/>
    <w:rsid w:val="00F92807"/>
    <w:rsid w:val="00FC3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2C3C09"/>
  <w15:chartTrackingRefBased/>
  <w15:docId w15:val="{ED8BE472-E429-4E03-90D8-7755CF237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44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644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45B"/>
  </w:style>
  <w:style w:type="paragraph" w:styleId="Footer">
    <w:name w:val="footer"/>
    <w:basedOn w:val="Normal"/>
    <w:link w:val="FooterChar"/>
    <w:uiPriority w:val="99"/>
    <w:unhideWhenUsed/>
    <w:rsid w:val="003644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45B"/>
  </w:style>
  <w:style w:type="character" w:styleId="Strong">
    <w:name w:val="Strong"/>
    <w:basedOn w:val="DefaultParagraphFont"/>
    <w:uiPriority w:val="22"/>
    <w:qFormat/>
    <w:rsid w:val="0036445B"/>
    <w:rPr>
      <w:b/>
      <w:bCs/>
    </w:rPr>
  </w:style>
  <w:style w:type="character" w:styleId="Hyperlink">
    <w:name w:val="Hyperlink"/>
    <w:basedOn w:val="DefaultParagraphFont"/>
    <w:uiPriority w:val="99"/>
    <w:unhideWhenUsed/>
    <w:rsid w:val="003644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445B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36445B"/>
  </w:style>
  <w:style w:type="paragraph" w:styleId="NormalWeb">
    <w:name w:val="Normal (Web)"/>
    <w:basedOn w:val="Normal"/>
    <w:uiPriority w:val="99"/>
    <w:semiHidden/>
    <w:unhideWhenUsed/>
    <w:rsid w:val="00FC3A34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54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eric@h2opipework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hase xmlns="49de9194-3a83-4e45-891b-c3cd874efd33" xsi:nil="true"/>
    <lcf76f155ced4ddcb4097134ff3c332f xmlns="49de9194-3a83-4e45-891b-c3cd874efd33">
      <Terms xmlns="http://schemas.microsoft.com/office/infopath/2007/PartnerControls"/>
    </lcf76f155ced4ddcb4097134ff3c332f>
    <DocumentType xmlns="49de9194-3a83-4e45-891b-c3cd874efd33" xsi:nil="true"/>
    <DocumentInformation xmlns="49de9194-3a83-4e45-891b-c3cd874efd33" xsi:nil="true"/>
    <Solicitation_x0020_Name xmlns="49de9194-3a83-4e45-891b-c3cd874efd33" xsi:nil="true"/>
    <TaxCatchAll xmlns="79b415f6-986e-409c-8891-26aeaafbe7f8" xsi:nil="true"/>
    <ExpirationDate xmlns="49de9194-3a83-4e45-891b-c3cd874efd33" xsi:nil="true"/>
    <ABC xmlns="49de9194-3a83-4e45-891b-c3cd874efd33" xsi:nil="true"/>
    <VendorName xmlns="49de9194-3a83-4e45-891b-c3cd874efd3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F1803F518E374ABE395CBA0EB9186B" ma:contentTypeVersion="33" ma:contentTypeDescription="Create a new document." ma:contentTypeScope="" ma:versionID="2bba0cca449c2d373fc77a60139f676e">
  <xsd:schema xmlns:xsd="http://www.w3.org/2001/XMLSchema" xmlns:xs="http://www.w3.org/2001/XMLSchema" xmlns:p="http://schemas.microsoft.com/office/2006/metadata/properties" xmlns:ns2="49de9194-3a83-4e45-891b-c3cd874efd33" xmlns:ns3="79b415f6-986e-409c-8891-26aeaafbe7f8" targetNamespace="http://schemas.microsoft.com/office/2006/metadata/properties" ma:root="true" ma:fieldsID="31ca372b6dc08f4aac1904333c19ac65" ns2:_="" ns3:_="">
    <xsd:import namespace="49de9194-3a83-4e45-891b-c3cd874efd33"/>
    <xsd:import namespace="79b415f6-986e-409c-8891-26aeaafbe7f8"/>
    <xsd:element name="properties">
      <xsd:complexType>
        <xsd:sequence>
          <xsd:element name="documentManagement">
            <xsd:complexType>
              <xsd:all>
                <xsd:element ref="ns2:Solicitation_x0020_Name" minOccurs="0"/>
                <xsd:element ref="ns2:DocumentInformation" minOccurs="0"/>
                <xsd:element ref="ns2:DocumentType" minOccurs="0"/>
                <xsd:element ref="ns3:SharedWithUsers" minOccurs="0"/>
                <xsd:element ref="ns3:SharedWithDetails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2:MediaServiceLocation" minOccurs="0"/>
                <xsd:element ref="ns2:Phase" minOccurs="0"/>
                <xsd:element ref="ns2:MediaServiceBillingMetadata" minOccurs="0"/>
                <xsd:element ref="ns2:VendorName" minOccurs="0"/>
                <xsd:element ref="ns2:ExpirationDate" minOccurs="0"/>
                <xsd:element ref="ns2:ABC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e9194-3a83-4e45-891b-c3cd874efd33" elementFormDefault="qualified">
    <xsd:import namespace="http://schemas.microsoft.com/office/2006/documentManagement/types"/>
    <xsd:import namespace="http://schemas.microsoft.com/office/infopath/2007/PartnerControls"/>
    <xsd:element name="Solicitation_x0020_Name" ma:index="5" nillable="true" ma:displayName="Solicitation Name" ma:hidden="true" ma:internalName="Solicitation_x0020_Name" ma:readOnly="false">
      <xsd:simpleType>
        <xsd:restriction base="dms:Text">
          <xsd:maxLength value="255"/>
        </xsd:restriction>
      </xsd:simpleType>
    </xsd:element>
    <xsd:element name="DocumentInformation" ma:index="6" nillable="true" ma:displayName="Agency" ma:description="Test 1&#10;Test 2" ma:internalName="DocumentInformation" ma:readOnly="false">
      <xsd:simpleType>
        <xsd:restriction base="dms:Text">
          <xsd:maxLength value="255"/>
        </xsd:restriction>
      </xsd:simpleType>
    </xsd:element>
    <xsd:element name="DocumentType" ma:index="7" nillable="true" ma:displayName="Document Type" ma:description="Test 1&#10;Test 2" ma:internalName="DocumentType" ma:readOnly="false">
      <xsd:simpleType>
        <xsd:restriction base="dms:Text">
          <xsd:maxLength value="255"/>
        </xsd:restriction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e2691da-e991-4892-9521-b3ef5a6451b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description="" ma:indexed="true" ma:internalName="MediaServiceLocation" ma:readOnly="true">
      <xsd:simpleType>
        <xsd:restriction base="dms:Text"/>
      </xsd:simpleType>
    </xsd:element>
    <xsd:element name="Phase" ma:index="26" nillable="true" ma:displayName="Phase" ma:format="Dropdown" ma:internalName="Phase">
      <xsd:simpleType>
        <xsd:restriction base="dms:Choice">
          <xsd:enumeration value="Acquisition Planning"/>
          <xsd:enumeration value="Solicitation"/>
          <xsd:enumeration value="Abstracts-Bids-Proposals"/>
          <xsd:enumeration value="Bid-Proposal Evaluation"/>
          <xsd:enumeration value="Award"/>
          <xsd:enumeration value="Post-Award"/>
          <xsd:enumeration value="Miscellanous"/>
        </xsd:restriction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  <xsd:element name="VendorName" ma:index="28" nillable="true" ma:displayName="Vendor Name" ma:format="Dropdown" ma:internalName="VendorName">
      <xsd:simpleType>
        <xsd:restriction base="dms:Text">
          <xsd:maxLength value="255"/>
        </xsd:restriction>
      </xsd:simpleType>
    </xsd:element>
    <xsd:element name="ExpirationDate" ma:index="29" nillable="true" ma:displayName="Expiration Date" ma:format="DateOnly" ma:internalName="ExpirationDate">
      <xsd:simpleType>
        <xsd:restriction base="dms:DateTime"/>
      </xsd:simpleType>
    </xsd:element>
    <xsd:element name="ABC" ma:index="30" nillable="true" ma:displayName="ABC" ma:format="Dropdown" ma:internalName="ABC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b415f6-986e-409c-8891-26aeaafbe7f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9a93b9a-b558-436d-867b-e8495c546ce0}" ma:internalName="TaxCatchAll" ma:showField="CatchAllData" ma:web="79b415f6-986e-409c-8891-26aeaafbe7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08E9093-15B1-4341-BD88-5037348692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2B153B-310D-4129-8937-A7850CE82574}">
  <ds:schemaRefs>
    <ds:schemaRef ds:uri="http://schemas.microsoft.com/office/2006/metadata/properties"/>
    <ds:schemaRef ds:uri="http://schemas.microsoft.com/office/infopath/2007/PartnerControls"/>
    <ds:schemaRef ds:uri="49de9194-3a83-4e45-891b-c3cd874efd33"/>
    <ds:schemaRef ds:uri="79b415f6-986e-409c-8891-26aeaafbe7f8"/>
  </ds:schemaRefs>
</ds:datastoreItem>
</file>

<file path=customXml/itemProps3.xml><?xml version="1.0" encoding="utf-8"?>
<ds:datastoreItem xmlns:ds="http://schemas.openxmlformats.org/officeDocument/2006/customXml" ds:itemID="{6B0F9D33-2DEC-4057-9056-E31853DDD6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de9194-3a83-4e45-891b-c3cd874efd33"/>
    <ds:schemaRef ds:uri="79b415f6-986e-409c-8891-26aeaafbe7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ebd000c2-d36e-4525-8fcd-986893758e58}" enabled="1" method="Standard" siteId="{a5ef2c3b-f15d-4e76-b813-53d9f34369f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WCSA</Company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e Lopez</dc:creator>
  <cp:keywords/>
  <dc:description/>
  <cp:lastModifiedBy>Jessie Lopez</cp:lastModifiedBy>
  <cp:revision>2</cp:revision>
  <dcterms:created xsi:type="dcterms:W3CDTF">2026-01-16T18:32:00Z</dcterms:created>
  <dcterms:modified xsi:type="dcterms:W3CDTF">2026-01-16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F1803F518E374ABE395CBA0EB9186B</vt:lpwstr>
  </property>
  <property fmtid="{D5CDD505-2E9C-101B-9397-08002B2CF9AE}" pid="3" name="GrammarlyDocumentId">
    <vt:lpwstr>fc3beb51-9604-49cf-8fab-7919a50ad567</vt:lpwstr>
  </property>
  <property fmtid="{D5CDD505-2E9C-101B-9397-08002B2CF9AE}" pid="4" name="MediaServiceImageTags">
    <vt:lpwstr/>
  </property>
</Properties>
</file>